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="00FA4FD2" w:rsidP="3009CFFF" w:rsidRDefault="00FA4FD2" w14:paraId="3BD94575" w14:textId="1FA64B17">
      <w:pPr>
        <w:spacing w:before="120" w:after="0" w:line="240" w:lineRule="auto"/>
        <w:jc w:val="center"/>
        <w:rPr>
          <w:rFonts w:ascii="Times New Roman" w:hAnsi="Times New Roman" w:cs="Times New Roman"/>
          <w:i w:val="1"/>
          <w:iCs w:val="1"/>
          <w:sz w:val="36"/>
          <w:szCs w:val="36"/>
        </w:rPr>
      </w:pPr>
      <w:r w:rsidRPr="3009CFFF" w:rsidR="00FA4FD2">
        <w:rPr>
          <w:rFonts w:ascii="Times New Roman" w:hAnsi="Times New Roman" w:cs="Times New Roman"/>
          <w:b w:val="1"/>
          <w:bCs w:val="1"/>
          <w:i w:val="1"/>
          <w:iCs w:val="1"/>
          <w:sz w:val="36"/>
          <w:szCs w:val="36"/>
        </w:rPr>
        <w:t>Business Administration</w:t>
      </w:r>
      <w:r w:rsidRPr="3009CFFF" w:rsidR="13EFACF5">
        <w:rPr>
          <w:rFonts w:ascii="Times New Roman" w:hAnsi="Times New Roman" w:cs="Times New Roman"/>
          <w:b w:val="1"/>
          <w:bCs w:val="1"/>
          <w:i w:val="1"/>
          <w:iCs w:val="1"/>
          <w:sz w:val="36"/>
          <w:szCs w:val="36"/>
        </w:rPr>
        <w:t xml:space="preserve"> 2.0</w:t>
      </w:r>
      <w:r w:rsidRPr="3009CFFF" w:rsidR="00FA4FD2">
        <w:rPr>
          <w:rFonts w:ascii="Times New Roman" w:hAnsi="Times New Roman" w:cs="Times New Roman"/>
          <w:b w:val="1"/>
          <w:bCs w:val="1"/>
          <w:i w:val="1"/>
          <w:iCs w:val="1"/>
          <w:sz w:val="36"/>
          <w:szCs w:val="36"/>
        </w:rPr>
        <w:t xml:space="preserve">: </w:t>
      </w:r>
      <w:r w:rsidRPr="3009CFFF" w:rsidR="00FA4FD2">
        <w:rPr>
          <w:rFonts w:ascii="Times New Roman" w:hAnsi="Times New Roman" w:cs="Times New Roman"/>
          <w:i w:val="1"/>
          <w:iCs w:val="1"/>
          <w:sz w:val="36"/>
          <w:szCs w:val="36"/>
        </w:rPr>
        <w:t>Associate in Science</w:t>
      </w:r>
      <w:r w:rsidRPr="3009CFFF" w:rsidR="00FA4FD2">
        <w:rPr>
          <w:rFonts w:ascii="Times New Roman" w:hAnsi="Times New Roman" w:cs="Times New Roman"/>
          <w:i w:val="1"/>
          <w:iCs w:val="1"/>
          <w:sz w:val="36"/>
          <w:szCs w:val="36"/>
        </w:rPr>
        <w:t xml:space="preserve"> for Transfer</w:t>
      </w:r>
    </w:p>
    <w:p w:rsidRPr="003D7F22" w:rsidR="0098480A" w:rsidP="00FA4FD2" w:rsidRDefault="00FA4FD2" w14:paraId="2F5575B1" w14:textId="194A62B6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CSU</w:t>
      </w:r>
    </w:p>
    <w:p w:rsidRPr="00D83B2B" w:rsidR="00D83B2B" w:rsidP="009049A2" w:rsidRDefault="0098480A" w14:paraId="788B100A" w14:textId="6A96D38B">
      <w:pPr>
        <w:rPr>
          <w:rFonts w:cstheme="minorHAnsi"/>
        </w:rPr>
      </w:pPr>
      <w:r w:rsidRPr="429417B7" w:rsidR="0098480A">
        <w:rPr>
          <w:rFonts w:cs="Calibri" w:cstheme="minorAscii"/>
        </w:rPr>
        <w:t>Business Administration degrees are among the most popular college programs in the United States and with good reason. Equipped with a versatile degree, students can potentially launch a career in any industry, from marketing to manufacturing, accounting to analytics.</w:t>
      </w:r>
    </w:p>
    <w:p w:rsidR="243DE114" w:rsidP="429417B7" w:rsidRDefault="243DE114" w14:paraId="0732F4FD" w14:textId="0B6DFD6A">
      <w:pPr>
        <w:rPr>
          <w:rFonts w:ascii="Calibri" w:hAnsi="Calibri" w:eastAsia="Calibri" w:cs="Calibri" w:asciiTheme="minorAscii" w:hAnsiTheme="minorAscii" w:eastAsiaTheme="minorAscii" w:cstheme="minorAscii"/>
          <w:noProof w:val="0"/>
          <w:color w:val="231F20"/>
          <w:sz w:val="20"/>
          <w:szCs w:val="20"/>
          <w:lang w:val="en-US"/>
        </w:rPr>
        <w:sectPr w:rsidRPr="00AC4A21" w:rsidR="008E1CE1" w:rsidSect="009049A2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432" w:footer="144" w:gutter="0"/>
          <w:cols w:space="720"/>
          <w:titlePg/>
          <w:docGrid w:linePitch="360"/>
        </w:sectPr>
      </w:pPr>
      <w:r w:rsidRPr="429417B7" w:rsidR="243DE11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1"/>
          <w:iCs w:val="1"/>
          <w:noProof w:val="0"/>
          <w:color w:val="231F20"/>
          <w:sz w:val="20"/>
          <w:szCs w:val="20"/>
          <w:lang w:val="en-US"/>
        </w:rPr>
        <w:t>Please</w:t>
      </w:r>
      <w:r w:rsidRPr="429417B7" w:rsidR="243DE11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1"/>
          <w:iCs w:val="1"/>
          <w:noProof w:val="0"/>
          <w:sz w:val="20"/>
          <w:szCs w:val="20"/>
          <w:lang w:val="en-US"/>
        </w:rPr>
        <w:t xml:space="preserve"> see a Pathways Counselor: </w:t>
      </w:r>
      <w:r w:rsidRPr="429417B7" w:rsidR="243DE114">
        <w:rPr>
          <w:rFonts w:ascii="Calibri" w:hAnsi="Calibri" w:eastAsia="Calibri" w:cs="Calibri" w:asciiTheme="minorAscii" w:hAnsiTheme="minorAscii" w:eastAsiaTheme="minorAscii" w:cstheme="minorAscii"/>
          <w:noProof w:val="0"/>
          <w:sz w:val="20"/>
          <w:szCs w:val="20"/>
          <w:lang w:val="en-US"/>
        </w:rPr>
        <w:t>Transfer degrees require a minimum of 60 semester CSU transferable units or UC semester transferable units with a minimum 2.0 GPA overall.</w:t>
      </w:r>
      <w:r w:rsidRPr="429417B7" w:rsidR="243DE114">
        <w:rPr>
          <w:rFonts w:ascii="Calibri" w:hAnsi="Calibri" w:eastAsia="Calibri" w:cs="Calibri" w:asciiTheme="minorAscii" w:hAnsiTheme="minorAscii" w:eastAsiaTheme="minorAscii" w:cstheme="minorAscii"/>
          <w:noProof w:val="0"/>
          <w:color w:val="231F20"/>
          <w:sz w:val="20"/>
          <w:szCs w:val="20"/>
          <w:lang w:val="en-US"/>
        </w:rPr>
        <w:t xml:space="preserve"> </w:t>
      </w:r>
      <w:hyperlink r:id="R200f2fee58374f1b">
        <w:r w:rsidRPr="429417B7" w:rsidR="243DE114">
          <w:rPr>
            <w:rStyle w:val="Hyperlink"/>
            <w:rFonts w:ascii="Calibri" w:hAnsi="Calibri" w:eastAsia="Calibri" w:cs="Calibri" w:asciiTheme="minorAscii" w:hAnsiTheme="minorAscii" w:eastAsiaTheme="minorAscii" w:cstheme="minorAscii"/>
            <w:strike w:val="0"/>
            <w:dstrike w:val="0"/>
            <w:noProof w:val="0"/>
            <w:sz w:val="20"/>
            <w:szCs w:val="20"/>
            <w:lang w:val="en-US"/>
          </w:rPr>
          <w:t>Contact a Counselor</w:t>
        </w:r>
      </w:hyperlink>
      <w:r w:rsidRPr="429417B7" w:rsidR="243DE114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0"/>
          <w:szCs w:val="20"/>
          <w:lang w:val="en-US"/>
        </w:rPr>
        <w:t xml:space="preserve"> to create an</w:t>
      </w:r>
      <w:r w:rsidRPr="429417B7" w:rsidR="243DE114">
        <w:rPr>
          <w:rFonts w:ascii="Calibri" w:hAnsi="Calibri" w:eastAsia="Calibri" w:cs="Calibri" w:asciiTheme="minorAscii" w:hAnsiTheme="minorAscii" w:eastAsiaTheme="minorAscii" w:cstheme="minorAscii"/>
          <w:noProof w:val="0"/>
          <w:color w:val="231F20"/>
          <w:sz w:val="20"/>
          <w:szCs w:val="20"/>
          <w:lang w:val="en-US"/>
        </w:rPr>
        <w:t xml:space="preserve"> education plan customized to meet your needs.</w:t>
      </w: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="009049A2" w:rsidP="429417B7" w:rsidRDefault="009049A2" w14:paraId="184CB615" w14:textId="77777777">
      <w:pPr>
        <w:pStyle w:val="ListParagraph"/>
        <w:numPr>
          <w:ilvl w:val="0"/>
          <w:numId w:val="1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429417B7" w:rsidR="009049A2">
        <w:rPr>
          <w:rFonts w:ascii="Calibri" w:hAnsi="Calibri" w:cs="Calibri" w:asciiTheme="minorAscii" w:hAnsiTheme="minorAscii" w:cstheme="minorAscii"/>
          <w:sz w:val="20"/>
          <w:szCs w:val="20"/>
        </w:rPr>
        <w:t>Business Administration, A.S.-T CSU, CSUSM, UC</w:t>
      </w:r>
    </w:p>
    <w:p w:rsidR="009049A2" w:rsidP="429417B7" w:rsidRDefault="009049A2" w14:paraId="51F20EB5" w14:textId="77777777">
      <w:pPr>
        <w:pStyle w:val="ListParagraph"/>
        <w:numPr>
          <w:ilvl w:val="0"/>
          <w:numId w:val="1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429417B7" w:rsidR="009049A2">
        <w:rPr>
          <w:rFonts w:ascii="Calibri" w:hAnsi="Calibri" w:cs="Calibri" w:asciiTheme="minorAscii" w:hAnsiTheme="minorAscii" w:cstheme="minorAscii"/>
          <w:sz w:val="20"/>
          <w:szCs w:val="20"/>
        </w:rPr>
        <w:t>Business Administration, Non-transfer A.S.</w:t>
      </w:r>
    </w:p>
    <w:p w:rsidR="009049A2" w:rsidP="429417B7" w:rsidRDefault="009049A2" w14:paraId="4E2B0FBE" w14:textId="77777777">
      <w:pPr>
        <w:pStyle w:val="ListParagraph"/>
        <w:numPr>
          <w:ilvl w:val="0"/>
          <w:numId w:val="1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429417B7" w:rsidR="009049A2">
        <w:rPr>
          <w:rFonts w:ascii="Calibri" w:hAnsi="Calibri" w:cs="Calibri" w:asciiTheme="minorAscii" w:hAnsiTheme="minorAscii" w:cstheme="minorAscii"/>
          <w:sz w:val="20"/>
          <w:szCs w:val="20"/>
        </w:rPr>
        <w:t>Accounting Certificate</w:t>
      </w:r>
    </w:p>
    <w:p w:rsidR="009049A2" w:rsidP="429417B7" w:rsidRDefault="009049A2" w14:paraId="6507CBA1" w14:textId="77777777">
      <w:pPr>
        <w:pStyle w:val="ListParagraph"/>
        <w:numPr>
          <w:ilvl w:val="0"/>
          <w:numId w:val="1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429417B7" w:rsidR="009049A2">
        <w:rPr>
          <w:rFonts w:ascii="Calibri" w:hAnsi="Calibri" w:cs="Calibri" w:asciiTheme="minorAscii" w:hAnsiTheme="minorAscii" w:cstheme="minorAscii"/>
          <w:sz w:val="20"/>
          <w:szCs w:val="20"/>
        </w:rPr>
        <w:t>Business Administration Certificate</w:t>
      </w:r>
    </w:p>
    <w:p w:rsidR="79330313" w:rsidP="429417B7" w:rsidRDefault="79330313" w14:paraId="6EF2648D" w14:textId="11D5C905">
      <w:pPr>
        <w:pStyle w:val="ListParagraph"/>
        <w:numPr>
          <w:ilvl w:val="0"/>
          <w:numId w:val="1"/>
        </w:numPr>
        <w:rPr>
          <w:noProof w:val="0"/>
          <w:sz w:val="20"/>
          <w:szCs w:val="20"/>
          <w:lang w:val="en-US"/>
        </w:rPr>
      </w:pPr>
      <w:r w:rsidRPr="429417B7" w:rsidR="79330313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Facilities Management Certificate</w:t>
      </w:r>
    </w:p>
    <w:p w:rsidRPr="00616E38" w:rsidR="009049A2" w:rsidP="429417B7" w:rsidRDefault="009049A2" w14:paraId="771BD6FF" w14:textId="74FE4FEC">
      <w:pPr>
        <w:pStyle w:val="ListParagraph"/>
        <w:numPr>
          <w:ilvl w:val="0"/>
          <w:numId w:val="1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429417B7" w:rsidR="009049A2">
        <w:rPr>
          <w:rFonts w:ascii="Calibri" w:hAnsi="Calibri" w:cs="Calibri" w:asciiTheme="minorAscii" w:hAnsiTheme="minorAscii" w:cstheme="minorAscii"/>
          <w:sz w:val="20"/>
          <w:szCs w:val="20"/>
        </w:rPr>
        <w:t>Small Business/Entrepreneurship Certificate</w:t>
      </w:r>
    </w:p>
    <w:p w:rsidRPr="007B70DE" w:rsidR="00CD74E2" w:rsidP="00605018" w:rsidRDefault="007B70DE" w14:paraId="2715CE70" w14:textId="5E207C26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7ED9D7DE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Option </w:t>
      </w:r>
      <w:r w:rsidR="00834894">
        <w:rPr>
          <w:rFonts w:asciiTheme="minorHAnsi" w:hAnsiTheme="minorHAnsi" w:cstheme="minorHAnsi"/>
          <w:sz w:val="20"/>
          <w:szCs w:val="20"/>
        </w:rPr>
        <w:t>B</w:t>
      </w:r>
    </w:p>
    <w:p w:rsidRPr="008E1CE1" w:rsidR="008E1CE1" w:rsidP="429417B7" w:rsidRDefault="008E1CE1" w14:paraId="4BBD8445" w14:textId="31DA49F9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20"/>
          <w:szCs w:val="20"/>
        </w:rPr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429417B7" w:rsidR="00CD74E2">
        <w:rPr>
          <w:rFonts w:ascii="Calibri" w:hAnsi="Calibri" w:cs="Calibri" w:asciiTheme="minorAscii" w:hAnsiTheme="minorAscii" w:cstheme="minorAscii"/>
          <w:sz w:val="20"/>
          <w:szCs w:val="20"/>
        </w:rPr>
        <w:t xml:space="preserve">Total Units: </w:t>
      </w:r>
      <w:r w:rsidRPr="429417B7" w:rsidR="009049A2">
        <w:rPr>
          <w:rFonts w:ascii="Calibri" w:hAnsi="Calibri" w:cs="Calibri" w:asciiTheme="minorAscii" w:hAnsiTheme="minorAscii" w:cstheme="minorAscii"/>
          <w:sz w:val="20"/>
          <w:szCs w:val="20"/>
        </w:rPr>
        <w:t>6</w:t>
      </w:r>
      <w:r w:rsidRPr="429417B7" w:rsidR="195D9C51">
        <w:rPr>
          <w:rFonts w:ascii="Calibri" w:hAnsi="Calibri" w:cs="Calibri" w:asciiTheme="minorAscii" w:hAnsiTheme="minorAscii" w:cstheme="minorAscii"/>
          <w:sz w:val="20"/>
          <w:szCs w:val="20"/>
        </w:rPr>
        <w:t>0</w:t>
      </w:r>
    </w:p>
    <w:p w:rsidRPr="009C5953" w:rsidR="00BB5431" w:rsidP="429417B7" w:rsidRDefault="00834894" w14:paraId="64E88867" w14:textId="7F9D5C1B">
      <w:pPr>
        <w:spacing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429417B7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429417B7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429417B7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429417B7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429417B7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429417B7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429417B7" w:rsidR="0067051E">
        <w:rPr>
          <w:rFonts w:cs="Calibri" w:cstheme="minorAscii"/>
          <w:color w:val="231F20"/>
          <w:w w:val="105"/>
          <w:sz w:val="20"/>
          <w:szCs w:val="20"/>
        </w:rPr>
        <w:t xml:space="preserve">recommended</w:t>
      </w:r>
      <w:r w:rsidRPr="429417B7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Pr="429417B7" w:rsidR="00406A61">
        <w:rPr>
          <w:rFonts w:cs="Calibri" w:cstheme="minorAscii"/>
          <w:color w:val="231F20"/>
          <w:w w:val="105"/>
          <w:sz w:val="20"/>
          <w:szCs w:val="20"/>
        </w:rPr>
        <w:t xml:space="preserve">If you are a part-time student, start Semester 1 courses and follow the course sequence</w:t>
      </w:r>
      <w:r w:rsidRPr="429417B7" w:rsidR="00406A61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429417B7" w:rsidR="0067051E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</w:t>
      </w:r>
      <w:r w:rsidRPr="429417B7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429417B7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986424ef5fcb4a87">
        <w:r w:rsidRPr="429417B7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429417B7" w:rsidR="00442F57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7BF1D60E" w:rsidRDefault="009D0498" w14:paraId="1FF0D769" w14:textId="1BB11CA9">
      <w:pPr>
        <w:spacing w:before="1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7BF1D60E" w:rsidR="009D0498">
        <w:rPr>
          <w:b w:val="1"/>
          <w:bCs w:val="1"/>
          <w:i w:val="1"/>
          <w:iCs w:val="1"/>
          <w:sz w:val="24"/>
          <w:szCs w:val="24"/>
        </w:rPr>
        <w:t>Semester 1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BF1D60E" w:rsidR="009D0498">
        <w:rPr>
          <w:b w:val="1"/>
          <w:bCs w:val="1"/>
          <w:i w:val="1"/>
          <w:iCs w:val="1"/>
          <w:sz w:val="24"/>
          <w:szCs w:val="24"/>
        </w:rPr>
        <w:t>1</w:t>
      </w:r>
      <w:r w:rsidRPr="7BF1D60E" w:rsidR="45AF1EA8">
        <w:rPr>
          <w:b w:val="1"/>
          <w:bCs w:val="1"/>
          <w:i w:val="1"/>
          <w:iCs w:val="1"/>
          <w:sz w:val="24"/>
          <w:szCs w:val="24"/>
        </w:rPr>
        <w:t>3</w:t>
      </w:r>
      <w:r w:rsidRPr="7BF1D60E" w:rsidR="009D0498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7BF1D60E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834894" w:rsidTr="7BF1D60E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834894" w:rsidP="00834894" w:rsidRDefault="00834894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34894" w:rsidR="00834894" w:rsidP="7BF1D60E" w:rsidRDefault="00834894" w14:paraId="3D6B958D" w14:textId="138B79E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7BF1D60E" w:rsidR="43C62D6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MATH-13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34894" w:rsidR="00834894" w:rsidP="7BF1D60E" w:rsidRDefault="00834894" w14:paraId="635529C6" w14:textId="3417402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7BF1D60E" w:rsidR="43C62D6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Calculus for Social Science and Busines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34894" w:rsidR="00834894" w:rsidP="7BF1D60E" w:rsidRDefault="00834894" w14:paraId="55306BD1" w14:textId="01F410E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7BF1D60E" w:rsidR="0B23BD80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  <w:tr w:rsidR="00834894" w:rsidTr="7BF1D60E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834894" w:rsidP="00834894" w:rsidRDefault="00834894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34894" w:rsidR="00834894" w:rsidP="00834894" w:rsidRDefault="00834894" w14:paraId="3E149C49" w14:textId="0221A91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GL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34894" w:rsidR="00834894" w:rsidP="00834894" w:rsidRDefault="00834894" w14:paraId="37BC83B3" w14:textId="5AF870B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34894" w:rsidR="00834894" w:rsidP="00834894" w:rsidRDefault="00834894" w14:paraId="56152D89" w14:textId="4EC0E50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834894" w:rsidTr="7BF1D60E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834894" w:rsidP="00834894" w:rsidRDefault="00834894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="17A918D3" w:rsidP="104B3B4B" w:rsidRDefault="17A918D3" w14:paraId="308E8167" w14:textId="4E938F2B">
            <w:pPr>
              <w:pStyle w:val="TableParagraph"/>
              <w:spacing w:before="0"/>
              <w:ind w:left="10" w:right="102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104B3B4B" w:rsidR="17A918D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CSCR 100 or</w:t>
            </w:r>
          </w:p>
          <w:p w:rsidR="104B3B4B" w:rsidP="104B3B4B" w:rsidRDefault="104B3B4B" w14:paraId="7328684E" w14:textId="7ABB3ED1">
            <w:pPr>
              <w:pStyle w:val="TableParagraph"/>
              <w:spacing w:before="0"/>
              <w:ind w:left="10" w:right="102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104B3B4B" w:rsidR="104B3B4B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PSYC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="01EADCA5" w:rsidP="104B3B4B" w:rsidRDefault="01EADCA5" w14:paraId="42E77150" w14:textId="717B09DC">
            <w:pPr>
              <w:pStyle w:val="TableParagraph"/>
              <w:spacing w:before="0"/>
              <w:ind w:left="-20" w:right="9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104B3B4B" w:rsidR="01EADCA5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College Success or</w:t>
            </w:r>
          </w:p>
          <w:p w:rsidR="104B3B4B" w:rsidP="104B3B4B" w:rsidRDefault="104B3B4B" w14:paraId="7010AA70" w14:textId="6B073163">
            <w:pPr>
              <w:pStyle w:val="TableParagraph"/>
              <w:spacing w:before="0"/>
              <w:ind w:left="-20" w:right="9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104B3B4B" w:rsidR="104B3B4B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Introduction to Psych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34894" w:rsidR="00834894" w:rsidP="00834894" w:rsidRDefault="00834894" w14:paraId="64BCEF68" w14:textId="32A0B80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34894" w:rsidTr="7BF1D60E" w14:paraId="3ACA13E4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8E1CE1" w:rsidR="00834894" w:rsidP="00834894" w:rsidRDefault="00834894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Pr="00834894" w:rsidR="00834894" w:rsidP="00834894" w:rsidRDefault="00834894" w14:paraId="20B8434A" w14:textId="4FED2FD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BADM-1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Pr="00834894" w:rsidR="00834894" w:rsidP="00834894" w:rsidRDefault="00834894" w14:paraId="57FA4267" w14:textId="19D5002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834894" w:rsidR="00834894" w:rsidP="00834894" w:rsidRDefault="00834894" w14:paraId="36D23F10" w14:textId="35D8E32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003A4" w:rsidP="00406A61" w:rsidRDefault="00F003A4" w14:paraId="0C0802D9" w14:textId="39BDD791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834894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7BF1D60E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834894" w:rsidTr="7BF1D60E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834894" w:rsidP="00834894" w:rsidRDefault="00834894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34894" w:rsidR="00834894" w:rsidP="7BF1D60E" w:rsidRDefault="00834894" w14:paraId="76FDD812" w14:textId="726F54E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0834894" w:rsidR="00834894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MATH-</w:t>
            </w:r>
            <w:r w:rsidRPr="00834894" w:rsidR="5E278F12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14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34894" w:rsidR="00834894" w:rsidP="7BF1D60E" w:rsidRDefault="00834894" w14:paraId="03571DB6" w14:textId="0B24EC5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7BF1D60E" w:rsidR="5E278F12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Introduction to Statist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34894" w:rsidR="00834894" w:rsidP="00834894" w:rsidRDefault="00834894" w14:paraId="401B7A34" w14:textId="5FA1A04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34894" w:rsidTr="7BF1D60E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834894" w:rsidP="00834894" w:rsidRDefault="00834894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34894" w:rsidR="00834894" w:rsidP="00834894" w:rsidRDefault="00834894" w14:paraId="66A271EF" w14:textId="196CC4A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BADM-2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34894" w:rsidR="00834894" w:rsidP="00834894" w:rsidRDefault="00834894" w14:paraId="00F9BB57" w14:textId="160E92F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Legal Environment of Busines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34894" w:rsidR="00834894" w:rsidP="00834894" w:rsidRDefault="00834894" w14:paraId="0794A019" w14:textId="685EEEA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34894" w:rsidTr="7BF1D60E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834894" w:rsidP="00834894" w:rsidRDefault="00834894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34894" w:rsidR="00834894" w:rsidP="00834894" w:rsidRDefault="00834894" w14:paraId="65DB1BD4" w14:textId="19BBDB4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CCT-12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34894" w:rsidR="00834894" w:rsidP="00834894" w:rsidRDefault="00834894" w14:paraId="21C771E7" w14:textId="1DECB11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Financial Accounting - Principles of Accounting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34894" w:rsidR="00834894" w:rsidP="00834894" w:rsidRDefault="00834894" w14:paraId="7B69753E" w14:textId="4A0B1A6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34894" w:rsidTr="7BF1D60E" w14:paraId="06A2169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834894" w:rsidP="00834894" w:rsidRDefault="00834894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34894" w:rsidR="00834894" w:rsidP="00834894" w:rsidRDefault="00834894" w14:paraId="52E2D403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34894">
              <w:rPr>
                <w:rFonts w:cs="Calibri"/>
                <w:color w:val="000000"/>
                <w:sz w:val="22"/>
                <w:szCs w:val="24"/>
                <w:bdr w:val="none" w:color="auto" w:sz="0" w:space="0" w:frame="1"/>
              </w:rPr>
              <w:t>BIOL-100 or</w:t>
            </w:r>
          </w:p>
          <w:p w:rsidRPr="00834894" w:rsidR="00834894" w:rsidP="00834894" w:rsidRDefault="00834894" w14:paraId="0828694A" w14:textId="62EC69F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BIOL-11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34894" w:rsidR="00834894" w:rsidP="00834894" w:rsidRDefault="00834894" w14:paraId="608FF539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34894">
              <w:rPr>
                <w:rFonts w:cs="Calibri"/>
                <w:color w:val="000000"/>
                <w:sz w:val="22"/>
                <w:szCs w:val="24"/>
              </w:rPr>
              <w:t>Human Biology or</w:t>
            </w:r>
          </w:p>
          <w:p w:rsidRPr="00834894" w:rsidR="00834894" w:rsidP="00834894" w:rsidRDefault="00834894" w14:paraId="115C0398" w14:textId="0DBF63F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Topics in Bi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34894" w:rsidR="00834894" w:rsidP="00834894" w:rsidRDefault="00834894" w14:paraId="12028B2E" w14:textId="62C0F41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834894" w:rsidTr="7BF1D60E" w14:paraId="39E0A0A8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834894" w:rsidP="00834894" w:rsidRDefault="00834894" w14:paraId="13495F26" w14:textId="37E4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34894" w:rsidR="00834894" w:rsidP="00834894" w:rsidRDefault="00834894" w14:paraId="67BFF63F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34894">
              <w:rPr>
                <w:rFonts w:cs="Calibri"/>
                <w:color w:val="000000"/>
                <w:sz w:val="22"/>
                <w:szCs w:val="24"/>
                <w:bdr w:val="none" w:color="auto" w:sz="0" w:space="0" w:frame="1"/>
              </w:rPr>
              <w:t>ENGL-103 or</w:t>
            </w:r>
          </w:p>
          <w:p w:rsidRPr="00834894" w:rsidR="00834894" w:rsidP="00834894" w:rsidRDefault="00834894" w14:paraId="00D3E271" w14:textId="4A56C2E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HIL-11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34894" w:rsidR="00834894" w:rsidP="00834894" w:rsidRDefault="00834894" w14:paraId="0934B4C2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34894">
              <w:rPr>
                <w:rFonts w:cs="Calibri"/>
                <w:color w:val="000000"/>
                <w:sz w:val="22"/>
                <w:szCs w:val="24"/>
              </w:rPr>
              <w:t>Critical Thinking and Writing or</w:t>
            </w:r>
          </w:p>
          <w:p w:rsidRPr="00834894" w:rsidR="00834894" w:rsidP="00834894" w:rsidRDefault="00834894" w14:paraId="5BA2ADEA" w14:textId="46072E2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Composi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34894" w:rsidR="00834894" w:rsidP="00834894" w:rsidRDefault="00834894" w14:paraId="0AF6D1F0" w14:textId="4BE0CB54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="00FE5239" w:rsidP="00605018" w:rsidRDefault="00FE5239" w14:paraId="5F0DF9BC" w14:textId="12D469DC">
      <w:pPr>
        <w:pStyle w:val="Heading10"/>
        <w:sectPr w:rsidR="00FE5239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="0067051E" w:rsidP="00605018" w:rsidRDefault="00605018" w14:paraId="1B2AB367" w14:textId="79EDDD6F">
      <w:pPr>
        <w:pStyle w:val="Heading10"/>
      </w:pPr>
      <w:r w:rsidR="0067051E">
        <w:rPr/>
        <w:t>Career Options</w:t>
      </w:r>
    </w:p>
    <w:p w:rsidRPr="009049A2" w:rsidR="009049A2" w:rsidP="429417B7" w:rsidRDefault="009049A2" w14:paraId="7F56680E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429417B7" w:rsidR="009049A2">
        <w:rPr>
          <w:rFonts w:cs="Calibri" w:cstheme="minorAscii"/>
          <w:sz w:val="18"/>
          <w:szCs w:val="18"/>
        </w:rPr>
        <w:t>General and Operations Manager (B)</w:t>
      </w:r>
    </w:p>
    <w:p w:rsidRPr="009049A2" w:rsidR="009049A2" w:rsidP="429417B7" w:rsidRDefault="009049A2" w14:paraId="30E2F093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429417B7" w:rsidR="009049A2">
        <w:rPr>
          <w:rFonts w:cs="Calibri" w:cstheme="minorAscii"/>
          <w:sz w:val="18"/>
          <w:szCs w:val="18"/>
        </w:rPr>
        <w:t>Management Analyst (B, M)</w:t>
      </w:r>
    </w:p>
    <w:p w:rsidR="009049A2" w:rsidP="429417B7" w:rsidRDefault="009049A2" w14:paraId="41B1C54D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429417B7" w:rsidR="009049A2">
        <w:rPr>
          <w:rFonts w:cs="Calibri" w:cstheme="minorAscii"/>
          <w:sz w:val="18"/>
          <w:szCs w:val="18"/>
        </w:rPr>
        <w:t>Financial Adviser (B, M)</w:t>
      </w:r>
    </w:p>
    <w:p w:rsidR="00605018" w:rsidP="009049A2" w:rsidRDefault="0067051E" w14:paraId="24DA84FC" w14:textId="20A0538B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w:history="1" r:id="rId23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:rsidRPr="00C9219D" w:rsidR="00605018" w:rsidP="00605018" w:rsidRDefault="0067051E" w14:paraId="343F148A" w14:textId="7915460F">
      <w:pPr>
        <w:spacing w:after="0" w:line="240" w:lineRule="auto"/>
        <w:ind w:left="360"/>
        <w:rPr>
          <w:sz w:val="18"/>
          <w:szCs w:val="18"/>
        </w:rPr>
      </w:pPr>
      <w:r w:rsidRPr="429417B7" w:rsidR="0067051E">
        <w:rPr>
          <w:sz w:val="18"/>
          <w:szCs w:val="18"/>
        </w:rPr>
        <w:t>Required Education: B: Bachelor’s, M: Master’s</w:t>
      </w:r>
    </w:p>
    <w:p w:rsidR="00605018" w:rsidP="00605018" w:rsidRDefault="007E2BD7" w14:paraId="31CF803D" w14:textId="03A6E22A">
      <w:pPr>
        <w:pStyle w:val="Heading10"/>
      </w:pPr>
      <w:r>
        <w:br w:type="column"/>
      </w:r>
      <w:r w:rsidR="00605018">
        <w:t>Financial Aid</w:t>
      </w:r>
    </w:p>
    <w:p w:rsidRPr="00442F57" w:rsidR="00FE5239" w:rsidP="00605018" w:rsidRDefault="00F76131" w14:paraId="4DFD6D98" w14:textId="53AD1370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Pr="00442F57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Pr="00945659" w:rsidR="005731D7">
        <w:rPr>
          <w:rFonts w:cstheme="minorHAnsi"/>
          <w:color w:val="231F20"/>
          <w:w w:val="105"/>
          <w:sz w:val="20"/>
          <w:szCs w:val="20"/>
        </w:rPr>
        <w:t>.</w:t>
      </w:r>
    </w:p>
    <w:p w:rsidRPr="009D61FA" w:rsidR="00F76131" w:rsidP="429417B7" w:rsidRDefault="00AC4A21" w14:paraId="46C25BDD" w14:textId="0D98B89D">
      <w:pPr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429417B7" w:rsidR="00F76131">
        <w:rPr>
          <w:b w:val="1"/>
          <w:bCs w:val="1"/>
          <w:i w:val="1"/>
          <w:iCs w:val="1"/>
          <w:sz w:val="24"/>
          <w:szCs w:val="24"/>
        </w:rPr>
        <w:t xml:space="preserve">Semester </w:t>
      </w:r>
      <w:r w:rsidRPr="429417B7" w:rsidR="00F76131">
        <w:rPr>
          <w:b w:val="1"/>
          <w:bCs w:val="1"/>
          <w:i w:val="1"/>
          <w:iCs w:val="1"/>
          <w:sz w:val="24"/>
          <w:szCs w:val="24"/>
        </w:rPr>
        <w:t>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429417B7" w:rsidR="00F76131">
        <w:rPr>
          <w:b w:val="1"/>
          <w:bCs w:val="1"/>
          <w:i w:val="1"/>
          <w:iCs w:val="1"/>
          <w:sz w:val="24"/>
          <w:szCs w:val="24"/>
        </w:rPr>
        <w:t>1</w:t>
      </w:r>
      <w:r w:rsidRPr="429417B7" w:rsidR="00834894">
        <w:rPr>
          <w:b w:val="1"/>
          <w:bCs w:val="1"/>
          <w:i w:val="1"/>
          <w:iCs w:val="1"/>
          <w:sz w:val="24"/>
          <w:szCs w:val="24"/>
        </w:rPr>
        <w:t>6</w:t>
      </w:r>
      <w:r w:rsidRPr="429417B7" w:rsidR="00F76131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:rsidTr="7BF1D60E" w14:paraId="305B51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294B106B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131" w:rsidP="003C689B" w:rsidRDefault="00F76131" w14:paraId="3FC19843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131" w:rsidP="003C689B" w:rsidRDefault="00F76131" w14:paraId="00FB0F72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3A8C385E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834894" w:rsidTr="7BF1D60E" w14:paraId="7EF6719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834894" w:rsidP="00834894" w:rsidRDefault="00834894" w14:paraId="3A55817E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34894" w:rsidR="00834894" w:rsidP="00834894" w:rsidRDefault="00834894" w14:paraId="7D5599BC" w14:textId="3CBA44D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CCT-12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34894" w:rsidR="00834894" w:rsidP="00834894" w:rsidRDefault="00834894" w14:paraId="57F7AEC4" w14:textId="38D4DE2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Managerial Accounting-Principles of Accounting I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34894" w:rsidR="00834894" w:rsidP="00834894" w:rsidRDefault="00834894" w14:paraId="53F87D94" w14:textId="23C44E7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34894" w:rsidTr="7BF1D60E" w14:paraId="770BBE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834894" w:rsidP="00834894" w:rsidRDefault="00834894" w14:paraId="4F701A4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34894" w:rsidR="00834894" w:rsidP="7BF1D60E" w:rsidRDefault="00834894" w14:paraId="1AADC63B" w14:textId="0E7A524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00834894" w:rsidR="3FAC8963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COMM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34894" w:rsidR="00834894" w:rsidP="7BF1D60E" w:rsidRDefault="00834894" w14:paraId="179A7923" w14:textId="0E599B0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7BF1D60E" w:rsidR="3FAC896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Public Speak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34894" w:rsidR="00834894" w:rsidP="00834894" w:rsidRDefault="00834894" w14:paraId="1C25F3EE" w14:textId="4B82BCC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34894" w:rsidTr="7BF1D60E" w14:paraId="1EE7567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834894" w:rsidP="00834894" w:rsidRDefault="00834894" w14:paraId="189790C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="00834894" w:rsidP="4F6B9DCD" w:rsidRDefault="00834894" w14:paraId="201817CA" w14:textId="7E82CBB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00834894" w:rsidR="00834894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 xml:space="preserve">SPAN-101 or </w:t>
            </w:r>
          </w:p>
          <w:p w:rsidR="00834894" w:rsidP="00834894" w:rsidRDefault="00834894" w14:paraId="6916020D" w14:textId="777777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4894" w:rsidR="00834894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 xml:space="preserve">FREN-101 </w:t>
            </w:r>
            <w:r w:rsidRPr="00834894" w:rsidR="0083489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or </w:t>
            </w:r>
          </w:p>
          <w:p w:rsidRPr="00834894" w:rsidR="00834894" w:rsidP="00834894" w:rsidRDefault="00834894" w14:paraId="09994A1B" w14:textId="3F9242B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SL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34894" w:rsidR="00834894" w:rsidP="00834894" w:rsidRDefault="00834894" w14:paraId="13D748E2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34894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:rsidRPr="00834894" w:rsidR="00834894" w:rsidP="00834894" w:rsidRDefault="00834894" w14:paraId="4513B4EF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34894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:rsidRPr="00834894" w:rsidR="00834894" w:rsidP="00834894" w:rsidRDefault="00834894" w14:paraId="58BCA94D" w14:textId="2010FC7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34894" w:rsidR="00834894" w:rsidP="00834894" w:rsidRDefault="00834894" w14:paraId="58B7D15A" w14:textId="310C0EE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834894" w:rsidTr="7BF1D60E" w14:paraId="0C3C362B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834894" w:rsidP="00834894" w:rsidRDefault="00834894" w14:paraId="2BEDEFB9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34894" w:rsidR="00834894" w:rsidP="104B3B4B" w:rsidRDefault="00834894" w14:paraId="62125EC7" w14:textId="7ABB3ED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00834894" w:rsidR="1AF06EA2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MUS-10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34894" w:rsidR="00834894" w:rsidP="104B3B4B" w:rsidRDefault="00834894" w14:paraId="75CAD893" w14:textId="0DA681A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104B3B4B" w:rsidR="1AF06EA2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History of Jazz and Blu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34894" w:rsidR="00834894" w:rsidP="00834894" w:rsidRDefault="00834894" w14:paraId="01E368E8" w14:textId="7A59964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34894" w:rsidTr="7BF1D60E" w14:paraId="2BFD0FE1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834894" w:rsidP="00834894" w:rsidRDefault="00834894" w14:paraId="7CF6D7B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834894" w:rsidR="00834894" w:rsidP="00834894" w:rsidRDefault="00834894" w14:paraId="24BDFB2F" w14:textId="31F3C1A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CON-2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834894" w:rsidR="00834894" w:rsidP="00834894" w:rsidRDefault="00834894" w14:paraId="275A0CDF" w14:textId="710BCF2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Principles of Macroeconom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34894" w:rsidR="00834894" w:rsidP="00834894" w:rsidRDefault="00834894" w14:paraId="44AC95D6" w14:textId="3FCD3C6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76131" w:rsidP="007B70DE" w:rsidRDefault="00F76131" w14:paraId="7212A20C" w14:textId="4FE1F469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844DE7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10350" w:type="dxa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190"/>
        <w:gridCol w:w="5714"/>
        <w:gridCol w:w="1313"/>
      </w:tblGrid>
      <w:tr w:rsidRPr="00AF5BE0" w:rsidR="00F76131" w:rsidTr="6B54E8E2" w14:paraId="1AC5E93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4FDFAB6E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90" w:type="dxa"/>
            <w:tcMar/>
          </w:tcPr>
          <w:p w:rsidRPr="00AF5BE0" w:rsidR="00F76131" w:rsidP="00CA208C" w:rsidRDefault="00F76131" w14:paraId="52C08B9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14" w:type="dxa"/>
            <w:tcMar/>
          </w:tcPr>
          <w:p w:rsidRPr="00AF5BE0" w:rsidR="00F76131" w:rsidP="00CA208C" w:rsidRDefault="00F76131" w14:paraId="3FB786D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7EBC599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834894" w:rsidTr="6B54E8E2" w14:paraId="383713E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834894" w:rsidP="00834894" w:rsidRDefault="00834894" w14:paraId="3591E53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90" w:type="dxa"/>
            <w:tcMar/>
          </w:tcPr>
          <w:p w:rsidRPr="00834894" w:rsidR="00834894" w:rsidP="00834894" w:rsidRDefault="00834894" w14:paraId="39141659" w14:textId="5B53F01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VS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14" w:type="dxa"/>
            <w:tcMar/>
          </w:tcPr>
          <w:p w:rsidRPr="00834894" w:rsidR="00834894" w:rsidP="00834894" w:rsidRDefault="00834894" w14:paraId="52AA2F38" w14:textId="7E58479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34894" w:rsidR="00834894" w:rsidP="00834894" w:rsidRDefault="00834894" w14:paraId="65E25DD8" w14:textId="365482A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34894" w:rsidTr="6B54E8E2" w14:paraId="6300FFF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834894" w:rsidP="00834894" w:rsidRDefault="00834894" w14:paraId="3402E54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90" w:type="dxa"/>
            <w:tcMar/>
          </w:tcPr>
          <w:p w:rsidRPr="00834894" w:rsidR="00834894" w:rsidP="00834894" w:rsidRDefault="00834894" w14:paraId="0DEA400F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34894">
              <w:rPr>
                <w:rFonts w:cs="Calibri"/>
                <w:color w:val="000000"/>
                <w:sz w:val="22"/>
                <w:szCs w:val="24"/>
                <w:bdr w:val="none" w:color="auto" w:sz="0" w:space="0" w:frame="1"/>
              </w:rPr>
              <w:t>HIST-111 or</w:t>
            </w:r>
          </w:p>
          <w:p w:rsidR="00834894" w:rsidP="00834894" w:rsidRDefault="00834894" w14:paraId="7676B5B5" w14:textId="777777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HIST-112</w:t>
            </w:r>
            <w:r w:rsidR="00546363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 xml:space="preserve"> or</w:t>
            </w:r>
          </w:p>
          <w:p w:rsidRPr="00834894" w:rsidR="00546363" w:rsidP="00834894" w:rsidRDefault="00546363" w14:paraId="6E237BC8" w14:textId="4325D41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S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14" w:type="dxa"/>
            <w:tcMar/>
          </w:tcPr>
          <w:p w:rsidRPr="00834894" w:rsidR="00834894" w:rsidP="00834894" w:rsidRDefault="00834894" w14:paraId="2CB0937C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34894">
              <w:rPr>
                <w:rFonts w:cs="Calibri"/>
                <w:color w:val="000000"/>
                <w:sz w:val="22"/>
                <w:szCs w:val="24"/>
              </w:rPr>
              <w:t>U.S. History to 1877 or</w:t>
            </w:r>
          </w:p>
          <w:p w:rsidR="00834894" w:rsidP="00834894" w:rsidRDefault="00834894" w14:paraId="6B7E3E33" w14:textId="777777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  <w:r w:rsidR="00546363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:rsidRPr="00834894" w:rsidR="00546363" w:rsidP="00834894" w:rsidRDefault="00546363" w14:paraId="6250AC6D" w14:textId="6525285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34894" w:rsidR="00834894" w:rsidP="00834894" w:rsidRDefault="00834894" w14:paraId="4BF3CCB4" w14:textId="0BDAC52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34894" w:rsidTr="6B54E8E2" w14:paraId="5B19EAA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834894" w:rsidP="00834894" w:rsidRDefault="00834894" w14:paraId="38677F44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90" w:type="dxa"/>
            <w:tcMar/>
          </w:tcPr>
          <w:p w:rsidRPr="00834894" w:rsidR="00834894" w:rsidP="00834894" w:rsidRDefault="00834894" w14:paraId="758A2ED0" w14:textId="00A8216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HIL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14" w:type="dxa"/>
            <w:tcMar/>
          </w:tcPr>
          <w:p w:rsidRPr="00834894" w:rsidR="00834894" w:rsidP="00834894" w:rsidRDefault="00834894" w14:paraId="5132DCF8" w14:textId="39C595B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34894" w:rsidR="00834894" w:rsidP="00834894" w:rsidRDefault="00834894" w14:paraId="2753F63B" w14:textId="431465E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46363" w:rsidTr="6B54E8E2" w14:paraId="33F1B39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546363" w:rsidP="00546363" w:rsidRDefault="00546363" w14:paraId="0C4B2158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90" w:type="dxa"/>
            <w:tcMar/>
          </w:tcPr>
          <w:p w:rsidR="00546363" w:rsidP="6B54E8E2" w:rsidRDefault="00546363" w14:paraId="2580C0B0" w14:textId="281A831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="00546363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HIST-160</w:t>
            </w:r>
            <w:r w:rsidR="6F68F06D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/ETHS-160</w:t>
            </w:r>
            <w:r w:rsidR="00546363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 xml:space="preserve"> or</w:t>
            </w:r>
          </w:p>
          <w:p w:rsidR="00546363" w:rsidP="6B54E8E2" w:rsidRDefault="00546363" w14:paraId="576CE83E" w14:textId="2341094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6B54E8E2" w:rsidR="00546363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LIT-275</w:t>
            </w:r>
            <w:r w:rsidRPr="6B54E8E2" w:rsidR="2E883002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/ETHS-275</w:t>
            </w:r>
            <w:r w:rsidRPr="6B54E8E2" w:rsidR="00546363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 xml:space="preserve"> or</w:t>
            </w:r>
          </w:p>
          <w:p w:rsidRPr="00834894" w:rsidR="00546363" w:rsidP="6B54E8E2" w:rsidRDefault="00546363" w14:paraId="394AF44D" w14:textId="20C92C9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6B54E8E2" w:rsidR="00546363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LIT-280</w:t>
            </w:r>
            <w:r w:rsidRPr="6B54E8E2" w:rsidR="278C0441"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  <w:t>/ETHS-28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14" w:type="dxa"/>
            <w:tcMar/>
          </w:tcPr>
          <w:p w:rsidRPr="00EB30EE" w:rsidR="00546363" w:rsidP="6B54E8E2" w:rsidRDefault="00546363" w14:paraId="09928D4A" w14:textId="60D7C54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6B54E8E2" w:rsidR="0054636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Black History in the American Contex</w:t>
            </w:r>
            <w:r w:rsidRPr="6B54E8E2" w:rsidR="0054636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t </w:t>
            </w:r>
          </w:p>
          <w:p w:rsidRPr="00EB30EE" w:rsidR="00546363" w:rsidP="00546363" w:rsidRDefault="00546363" w14:paraId="60E8CAB4" w14:textId="4967E12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6B54E8E2" w:rsidR="0054636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or</w:t>
            </w:r>
          </w:p>
          <w:p w:rsidR="00546363" w:rsidP="00546363" w:rsidRDefault="00546363" w14:paraId="5DB5450A" w14:textId="7777777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Latinx/Chicanx Literature</w:t>
            </w:r>
            <w:r>
              <w:rPr>
                <w:rFonts w:asciiTheme="minorHAnsi" w:hAnsiTheme="minorHAnsi" w:cstheme="minorHAnsi"/>
                <w:sz w:val="22"/>
                <w:szCs w:val="24"/>
              </w:rPr>
              <w:t xml:space="preserve"> or</w:t>
            </w:r>
          </w:p>
          <w:p w:rsidRPr="00834894" w:rsidR="00546363" w:rsidP="00546363" w:rsidRDefault="00546363" w14:paraId="0B8B04D1" w14:textId="0E266ED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34894" w:rsidR="00546363" w:rsidP="00546363" w:rsidRDefault="00546363" w14:paraId="6F448D68" w14:textId="1C0541F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46363" w:rsidTr="6B54E8E2" w14:paraId="37EED3EA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546363" w:rsidP="00546363" w:rsidRDefault="00546363" w14:paraId="5A825AA0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90" w:type="dxa"/>
            <w:tcMar/>
          </w:tcPr>
          <w:p w:rsidRPr="00834894" w:rsidR="00546363" w:rsidP="00546363" w:rsidRDefault="00546363" w14:paraId="55DB989F" w14:textId="3FC40BE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CON-20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714" w:type="dxa"/>
            <w:tcMar/>
          </w:tcPr>
          <w:p w:rsidRPr="00834894" w:rsidR="00546363" w:rsidP="00546363" w:rsidRDefault="00546363" w14:paraId="647AE633" w14:textId="00B4C30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Principles of Microeconom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834894" w:rsidR="00546363" w:rsidP="00546363" w:rsidRDefault="00546363" w14:paraId="59DE1595" w14:textId="69C37584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34894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AC4A21" w:rsidR="0072641A" w:rsidP="00844DE7" w:rsidRDefault="0072641A" w14:paraId="33DFC3E7" w14:textId="77777777">
      <w:pPr>
        <w:spacing w:before="240" w:after="0"/>
        <w:ind w:left="180"/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:</w:t>
      </w:r>
    </w:p>
    <w:p w:rsidR="00844DE7" w:rsidP="00844DE7" w:rsidRDefault="00834894" w14:paraId="6CF69391" w14:textId="464B0174">
      <w:pPr>
        <w:ind w:left="270"/>
        <w:rPr>
          <w:rStyle w:val="Hyperlink"/>
          <w:b/>
          <w:i/>
          <w:color w:val="auto"/>
          <w:sz w:val="18"/>
          <w:u w:val="none"/>
        </w:rPr>
      </w:pPr>
      <w:r w:rsidRPr="009F57B1">
        <w:rPr>
          <w:rFonts w:cstheme="minorHAnsi"/>
          <w:sz w:val="18"/>
          <w:szCs w:val="18"/>
        </w:rPr>
        <w:t>Upper-division finance courses after transfer may require a MATH-105 College Algebra as a prerequisite.</w:t>
      </w:r>
    </w:p>
    <w:p w:rsidRPr="00DB0AA6" w:rsidR="00F76AA4" w:rsidP="00605018" w:rsidRDefault="00F76AA4" w14:paraId="6885DCF5" w14:textId="1125A9FA">
      <w:pPr>
        <w:pStyle w:val="Heading10"/>
      </w:pPr>
      <w:r>
        <w:t>Work Experience</w:t>
      </w:r>
    </w:p>
    <w:p w:rsidRPr="00486099" w:rsidR="00157999" w:rsidP="00844DE7" w:rsidRDefault="00F76AA4" w14:paraId="3E8E5ADC" w14:textId="1B709E28">
      <w:pPr>
        <w:spacing w:after="0"/>
        <w:ind w:left="27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w:history="1" r:id="rId24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Pr="00486099" w:rsidR="00157999" w:rsidSect="00FE5239">
      <w:headerReference w:type="first" r:id="rId25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44E94" w:rsidP="00DF2F19" w:rsidRDefault="00844E94" w14:paraId="0C12C6B8" w14:textId="77777777">
      <w:pPr>
        <w:spacing w:after="0" w:line="240" w:lineRule="auto"/>
      </w:pPr>
      <w:r>
        <w:separator/>
      </w:r>
    </w:p>
  </w:endnote>
  <w:endnote w:type="continuationSeparator" w:id="0">
    <w:p w:rsidR="00844E94" w:rsidP="00DF2F19" w:rsidRDefault="00844E94" w14:paraId="049C98DF" w14:textId="77777777">
      <w:pPr>
        <w:spacing w:after="0" w:line="240" w:lineRule="auto"/>
      </w:pPr>
      <w:r>
        <w:continuationSeparator/>
      </w:r>
    </w:p>
  </w:endnote>
  <w:endnote w:type="continuationNotice" w:id="1">
    <w:p w:rsidR="00844E94" w:rsidRDefault="00844E94" w14:paraId="73AE4B8A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C203D" w:rsidRDefault="00CC203D" w14:paraId="4C85A79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44E94" w:rsidP="00DF2F19" w:rsidRDefault="00844E94" w14:paraId="417A169E" w14:textId="77777777">
      <w:pPr>
        <w:spacing w:after="0" w:line="240" w:lineRule="auto"/>
      </w:pPr>
      <w:r>
        <w:separator/>
      </w:r>
    </w:p>
  </w:footnote>
  <w:footnote w:type="continuationSeparator" w:id="0">
    <w:p w:rsidR="00844E94" w:rsidP="00DF2F19" w:rsidRDefault="00844E94" w14:paraId="55F1C430" w14:textId="77777777">
      <w:pPr>
        <w:spacing w:after="0" w:line="240" w:lineRule="auto"/>
      </w:pPr>
      <w:r>
        <w:continuationSeparator/>
      </w:r>
    </w:p>
  </w:footnote>
  <w:footnote w:type="continuationNotice" w:id="1">
    <w:p w:rsidR="00844E94" w:rsidRDefault="00844E94" w14:paraId="21AD5FC4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C203D" w:rsidRDefault="00CC203D" w14:paraId="278D166D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C203D" w:rsidRDefault="00CC203D" w14:paraId="66C500C0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665F2D" w:rsidP="00832842" w:rsidRDefault="009E43A1" w14:paraId="294BAF7A" w14:textId="34D321B5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36A9B4CC">
          <wp:simplePos x="0" y="0"/>
          <wp:positionH relativeFrom="margin">
            <wp:posOffset>573595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9611F" w:rsidR="000746BB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:rsidRPr="00A54187" w:rsidR="00DF2F19" w:rsidP="00A54187" w:rsidRDefault="00832842" w14:paraId="56A43A97" w14:textId="3FA884F4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013BB320" w:rsidR="013BB320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013BB320" w:rsidR="013BB320">
      <w:rPr>
        <w:rFonts w:ascii="Gill Sans MT" w:hAnsi="Gill Sans MT" w:cs="Times New Roman"/>
        <w:caps w:val="1"/>
        <w:sz w:val="40"/>
        <w:szCs w:val="40"/>
      </w:rPr>
      <w:t xml:space="preserve"> Map</w:t>
    </w:r>
    <w:r w:rsidRPr="013BB320" w:rsidR="013BB320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013BB320" w:rsidR="013BB320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sFAELJJGItAAAA"/>
  </w:docVars>
  <w:rsids>
    <w:rsidRoot w:val="00DF2F19"/>
    <w:rsid w:val="0002348B"/>
    <w:rsid w:val="0002506D"/>
    <w:rsid w:val="000355BD"/>
    <w:rsid w:val="000746BB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06A61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46363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34894"/>
    <w:rsid w:val="00844DE7"/>
    <w:rsid w:val="00844E94"/>
    <w:rsid w:val="0084524B"/>
    <w:rsid w:val="008536C4"/>
    <w:rsid w:val="00853C93"/>
    <w:rsid w:val="00855429"/>
    <w:rsid w:val="00861E8D"/>
    <w:rsid w:val="008677EB"/>
    <w:rsid w:val="00880616"/>
    <w:rsid w:val="008874CC"/>
    <w:rsid w:val="008929FF"/>
    <w:rsid w:val="008A4D7A"/>
    <w:rsid w:val="008B020F"/>
    <w:rsid w:val="008B54BF"/>
    <w:rsid w:val="008C62B6"/>
    <w:rsid w:val="008E1CE1"/>
    <w:rsid w:val="008E3660"/>
    <w:rsid w:val="00902C4D"/>
    <w:rsid w:val="009049A2"/>
    <w:rsid w:val="0092540F"/>
    <w:rsid w:val="00927FE5"/>
    <w:rsid w:val="00941CE9"/>
    <w:rsid w:val="0094229A"/>
    <w:rsid w:val="00945659"/>
    <w:rsid w:val="00964FE2"/>
    <w:rsid w:val="009738F2"/>
    <w:rsid w:val="0098480A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C203D"/>
    <w:rsid w:val="00CC66F1"/>
    <w:rsid w:val="00CD6DEE"/>
    <w:rsid w:val="00CD74E2"/>
    <w:rsid w:val="00D019E2"/>
    <w:rsid w:val="00D11CBC"/>
    <w:rsid w:val="00D218E3"/>
    <w:rsid w:val="00D3149A"/>
    <w:rsid w:val="00D46B6D"/>
    <w:rsid w:val="00D50659"/>
    <w:rsid w:val="00D5484A"/>
    <w:rsid w:val="00D83B2B"/>
    <w:rsid w:val="00D87A46"/>
    <w:rsid w:val="00D87FE0"/>
    <w:rsid w:val="00D97D8D"/>
    <w:rsid w:val="00DA4C16"/>
    <w:rsid w:val="00DB0114"/>
    <w:rsid w:val="00DB3D9A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A4FD2"/>
    <w:rsid w:val="00FB200B"/>
    <w:rsid w:val="00FC26ED"/>
    <w:rsid w:val="00FC3922"/>
    <w:rsid w:val="00FD7189"/>
    <w:rsid w:val="00FE5239"/>
    <w:rsid w:val="013BB320"/>
    <w:rsid w:val="01EADCA5"/>
    <w:rsid w:val="0B23BD80"/>
    <w:rsid w:val="104B3B4B"/>
    <w:rsid w:val="1279E32F"/>
    <w:rsid w:val="13EFACF5"/>
    <w:rsid w:val="17A918D3"/>
    <w:rsid w:val="195D9C51"/>
    <w:rsid w:val="1AF06EA2"/>
    <w:rsid w:val="1D453807"/>
    <w:rsid w:val="243DE114"/>
    <w:rsid w:val="278C0441"/>
    <w:rsid w:val="2E883002"/>
    <w:rsid w:val="3009CFFF"/>
    <w:rsid w:val="3FAC8963"/>
    <w:rsid w:val="4128D874"/>
    <w:rsid w:val="429417B7"/>
    <w:rsid w:val="43C62D63"/>
    <w:rsid w:val="45AF1EA8"/>
    <w:rsid w:val="478F6ED8"/>
    <w:rsid w:val="4F6B9DCD"/>
    <w:rsid w:val="5E278F12"/>
    <w:rsid w:val="6B54E8E2"/>
    <w:rsid w:val="6F68F06D"/>
    <w:rsid w:val="7484C7D5"/>
    <w:rsid w:val="79330313"/>
    <w:rsid w:val="7BF1D60E"/>
    <w:rsid w:val="7F196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fontTable" Target="fontTable.xml" Id="rId26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header" Target="header5.xml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msjc.edu/careereducation/cwee/index.html" TargetMode="Externa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hyperlink" Target="http://msjc.emsicc.com" TargetMode="Externa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theme" Target="theme/theme1.xml" Id="rId27" /><Relationship Type="http://schemas.openxmlformats.org/officeDocument/2006/relationships/hyperlink" Target="https://www.msjc.edu/hub/" TargetMode="External" Id="R200f2fee58374f1b" /><Relationship Type="http://schemas.openxmlformats.org/officeDocument/2006/relationships/hyperlink" Target="https://catalog.msjc.edu/instructional-programs/" TargetMode="External" Id="R986424ef5fcb4a87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BUS_AST_Bus_Admin_CSU</dc:title>
  <dc:subject/>
  <dc:creator>Rhonda Nishimoto</dc:creator>
  <keywords/>
  <dc:description/>
  <lastModifiedBy>Meghan Basgall</lastModifiedBy>
  <revision>12</revision>
  <dcterms:created xsi:type="dcterms:W3CDTF">2021-03-01T20:01:00.0000000Z</dcterms:created>
  <dcterms:modified xsi:type="dcterms:W3CDTF">2023-05-05T17:52:31.714975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